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2bc32b3aa43791511c10ead72bc3608dfae865"/>
    <w:p>
      <w:pPr>
        <w:pStyle w:val="Heading3"/>
      </w:pPr>
      <w:r>
        <w:t xml:space="preserve">Заседание конкурсной комиссии на право заключения договоров на реализацию социального проекта</w:t>
      </w:r>
    </w:p>
    <w:p>
      <w:pPr>
        <w:pStyle w:val="FirstParagraph"/>
      </w:pPr>
      <w:r>
        <w:t xml:space="preserve">19.01.2024</w:t>
      </w:r>
    </w:p>
    <w:p>
      <w:pPr>
        <w:pStyle w:val="BodyText"/>
      </w:pPr>
      <w:r>
        <w:t xml:space="preserve">18 января 2024 года в управе района Хамовники города Москвы состоялось заседание Конкурсной комиссии, на котором было произведено вскрытие конвертов на участие в конкурсе на право заключения договоров на реализацию социального проекта (программы) по организации досуговой, социально-воспитательной, физкультурно-оздоровительной и спортивной работы с населением по месту жительства с использованием нежилых помещений, находящихся в оперативном управлении управы района Хамовники города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знакомиться с протоколами вскрытия конвертов с заявками на участие в конкурсе можно в прикрепленных файлах.</w:t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Протоколы вскрытия конвертов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25 января 2024 года в управе района Хамовники города Москвы состоится заседание Конкурсной комиссии, на котором будут рассмотрены заявки для допуска к участию в конкурсе на право заключения договоров на реализацию социального проекта (программы) по организации досуговой, социально-воспитательной, физкультурно-оздоровительной и спортивной работы с населением по месту жительства с использованием нежилых помещений, находящихся в оперативном управлении управы района Хамовники города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hamovniki.mos.ru/administrative-authority-shall-inform/detail/1211506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5;&#1088;&#1086;&#1090;&#1086;&#1082;&#1086;&#1083;%20&#1074;&#1089;&#1082;&#1088;&#1099;&#1090;&#1080;&#1103;%20&#1082;&#1086;&#1085;&#1074;&#1077;&#1088;&#1090;&#1086;&#1074;.zip" TargetMode="External" /><Relationship Type="http://schemas.openxmlformats.org/officeDocument/2006/relationships/hyperlink" Id="rId22" Target="http://hamovniki.mos.ru" TargetMode="External" /><Relationship Type="http://schemas.openxmlformats.org/officeDocument/2006/relationships/hyperlink" Id="rId21" Target="http://hamovniki.mos.ru/administrative-authority-shall-inform/detail/121150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5;&#1088;&#1086;&#1090;&#1086;&#1082;&#1086;&#1083;%20&#1074;&#1089;&#1082;&#1088;&#1099;&#1090;&#1080;&#1103;%20&#1082;&#1086;&#1085;&#1074;&#1077;&#1088;&#1090;&#1086;&#1074;.zip" TargetMode="External" /><Relationship Type="http://schemas.openxmlformats.org/officeDocument/2006/relationships/hyperlink" Id="rId22" Target="http://hamovniki.mos.ru" TargetMode="External" /><Relationship Type="http://schemas.openxmlformats.org/officeDocument/2006/relationships/hyperlink" Id="rId21" Target="http://hamovniki.mos.ru/administrative-authority-shall-inform/detail/121150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3:45:15Z</dcterms:created>
  <dcterms:modified xsi:type="dcterms:W3CDTF">2025-02-19T23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